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นักเรียนหญิง)คณิตา หนุนอนันต์</w:t>
      </w:r>
    </w:p>
    <w:p>
      <w:pPr>
        <w:pStyle w:val="BodyText"/>
      </w:pPr>
      <w:r>
        <w:t xml:space="preserve">(คุณครูปรเมษฐ)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วีดิทัศน์]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ปรเมษฐปรเมษฐ</w:t>
      </w:r>
    </w:p>
    <w:p>
      <w:pPr>
        <w:pStyle w:val="BodyText"/>
      </w:pPr>
      <w:r>
        <w:t xml:space="preserve">[ภาษาต่างประเทศ]คณิตา หนุนอนันต์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คุณครูปรเมษฐ)ปรเมษฐปรเมษฐ ศรีกำเหนิด</w:t>
      </w:r>
    </w:p>
    <w:p>
      <w:pPr>
        <w:pStyle w:val="BodyText"/>
      </w:pPr>
      <w:r>
        <w:t xml:space="preserve">(คุณครูคณิตา)คณิตา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สวัสดีครับ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ปิยะณัฐ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ีดิทัศน์]ปิยะณัฐ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ปิยะณัฐ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www.dltv.ac.th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ปิยะณัฐ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ปิยะณัฐปิยะณัฐ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สวัสดีครับ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ปิยะณัฐสวัสดีครับ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ปิยะณัฐ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ปิยะณัฐ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ปิยะณัฐปิยะณัฐ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ปิยะณัฐสวัสดีครับสวัสดีครับปิยะณัฐปิยะณัฐ</w:t>
      </w:r>
    </w:p>
    <w:p>
      <w:pPr>
        <w:pStyle w:val="BodyText"/>
      </w:pPr>
      <w:r>
        <w:t xml:space="preserve">(ɔ◔‿◔)ɔ ♥ปิยะณัฐ</w:t>
      </w:r>
    </w:p>
    <w:p>
      <w:pPr>
        <w:pStyle w:val="BodyText"/>
      </w:pPr>
      <w:r>
        <w:t xml:space="preserve">(คุณครูปรเมษฐ)ปรเมษฐปรเมษฐ ศรีกำเหนิด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คณิตา)คณิตา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คณิตา</w:t>
      </w:r>
    </w:p>
    <w:p>
      <w:pPr>
        <w:pStyle w:val="BodyText"/>
      </w:pPr>
      <w:r>
        <w:t xml:space="preserve">(คุณครูปรเมษฐ)ปรเมษฐคณิตาคณิตา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(คุณครูปรเมษฐ)คณิตาคณิตา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คณิตา)ปรเมษฐ ศรีกำเหนิดคณิตาคณิตาปรเมษฐ ศรีกำเหนิด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ปิยะณัฐปิยะณัฐสวัสดีครับ</w:t>
      </w:r>
    </w:p>
    <w:p>
      <w:pPr>
        <w:pStyle w:val="BodyText"/>
      </w:pPr>
      <w:r>
        <w:t xml:space="preserve">[เสียงวิดีโ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4T11:17:26Z</dcterms:created>
  <dcterms:modified xsi:type="dcterms:W3CDTF">2022-03-24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